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leen Conarch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l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narch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40 N Knox Ave Chicago, IL, USA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c.lynch@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59054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s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1/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